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933655" w14:textId="18D0CF84" w:rsidR="00763AFB" w:rsidRPr="000F197A" w:rsidRDefault="00802039" w:rsidP="000F19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F197A">
        <w:rPr>
          <w:rFonts w:ascii="Times New Roman" w:hAnsi="Times New Roman" w:cs="Times New Roman"/>
          <w:sz w:val="24"/>
          <w:szCs w:val="24"/>
        </w:rPr>
        <w:t>Aniket Pant</w:t>
      </w:r>
    </w:p>
    <w:p w14:paraId="20CDC066" w14:textId="77777777" w:rsidR="007A36FB" w:rsidRPr="000F197A" w:rsidRDefault="00802039" w:rsidP="000F19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F197A">
        <w:rPr>
          <w:rFonts w:ascii="Times New Roman" w:hAnsi="Times New Roman" w:cs="Times New Roman"/>
          <w:sz w:val="24"/>
          <w:szCs w:val="24"/>
        </w:rPr>
        <w:t>Abstract and Methods</w:t>
      </w:r>
    </w:p>
    <w:p w14:paraId="1DB5AEF5" w14:textId="3FF37358" w:rsidR="00802039" w:rsidRPr="00616580" w:rsidRDefault="00D272A7" w:rsidP="000F197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16580">
        <w:rPr>
          <w:rFonts w:ascii="Times New Roman" w:hAnsi="Times New Roman" w:cs="Times New Roman"/>
          <w:b/>
          <w:bCs/>
          <w:sz w:val="24"/>
          <w:szCs w:val="24"/>
        </w:rPr>
        <w:t>Lexicon</w:t>
      </w:r>
      <w:r w:rsidR="003D462D" w:rsidRPr="00616580">
        <w:rPr>
          <w:rFonts w:ascii="Times New Roman" w:hAnsi="Times New Roman" w:cs="Times New Roman"/>
          <w:b/>
          <w:bCs/>
          <w:sz w:val="24"/>
          <w:szCs w:val="24"/>
        </w:rPr>
        <w:t>-based Sentiment Analysis of Dante’s Divine Comedy</w:t>
      </w:r>
    </w:p>
    <w:p w14:paraId="6A45392F" w14:textId="7529B3EE" w:rsidR="00195BE5" w:rsidRPr="000F197A" w:rsidRDefault="00B36BD0" w:rsidP="000F19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F197A">
        <w:rPr>
          <w:rFonts w:ascii="Times New Roman" w:hAnsi="Times New Roman" w:cs="Times New Roman"/>
          <w:sz w:val="24"/>
          <w:szCs w:val="24"/>
        </w:rPr>
        <w:tab/>
        <w:t xml:space="preserve">In this work, we </w:t>
      </w:r>
      <w:r w:rsidR="00C6338C" w:rsidRPr="000F197A">
        <w:rPr>
          <w:rFonts w:ascii="Times New Roman" w:hAnsi="Times New Roman" w:cs="Times New Roman"/>
          <w:sz w:val="24"/>
          <w:szCs w:val="24"/>
        </w:rPr>
        <w:t xml:space="preserve">investigate the use of </w:t>
      </w:r>
      <w:r w:rsidR="003C10C4" w:rsidRPr="000F197A">
        <w:rPr>
          <w:rFonts w:ascii="Times New Roman" w:hAnsi="Times New Roman" w:cs="Times New Roman"/>
          <w:sz w:val="24"/>
          <w:szCs w:val="24"/>
        </w:rPr>
        <w:t xml:space="preserve">modern </w:t>
      </w:r>
      <w:r w:rsidR="00F15491" w:rsidRPr="000F197A">
        <w:rPr>
          <w:rFonts w:ascii="Times New Roman" w:hAnsi="Times New Roman" w:cs="Times New Roman"/>
          <w:sz w:val="24"/>
          <w:szCs w:val="24"/>
        </w:rPr>
        <w:t xml:space="preserve">sentiment analysis </w:t>
      </w:r>
      <w:r w:rsidR="000A08ED" w:rsidRPr="000F197A">
        <w:rPr>
          <w:rFonts w:ascii="Times New Roman" w:hAnsi="Times New Roman" w:cs="Times New Roman"/>
          <w:sz w:val="24"/>
          <w:szCs w:val="24"/>
        </w:rPr>
        <w:t xml:space="preserve">algorithms </w:t>
      </w:r>
      <w:r w:rsidR="001E57DE" w:rsidRPr="000F197A">
        <w:rPr>
          <w:rFonts w:ascii="Times New Roman" w:hAnsi="Times New Roman" w:cs="Times New Roman"/>
          <w:sz w:val="24"/>
          <w:szCs w:val="24"/>
        </w:rPr>
        <w:t xml:space="preserve">in the analysis of </w:t>
      </w:r>
      <w:r w:rsidR="00822BB4" w:rsidRPr="000F197A">
        <w:rPr>
          <w:rFonts w:ascii="Times New Roman" w:hAnsi="Times New Roman" w:cs="Times New Roman"/>
          <w:sz w:val="24"/>
          <w:szCs w:val="24"/>
        </w:rPr>
        <w:t>Dante’s Divine Comedy</w:t>
      </w:r>
      <w:r w:rsidR="00AB79AB" w:rsidRPr="000F197A">
        <w:rPr>
          <w:rFonts w:ascii="Times New Roman" w:hAnsi="Times New Roman" w:cs="Times New Roman"/>
          <w:sz w:val="24"/>
          <w:szCs w:val="24"/>
        </w:rPr>
        <w:t xml:space="preserve">. </w:t>
      </w:r>
      <w:r w:rsidR="0089508E" w:rsidRPr="000F197A">
        <w:rPr>
          <w:rFonts w:ascii="Times New Roman" w:hAnsi="Times New Roman" w:cs="Times New Roman"/>
          <w:sz w:val="24"/>
          <w:szCs w:val="24"/>
        </w:rPr>
        <w:t>We utilize lexicon-trained sentiment analysis</w:t>
      </w:r>
      <w:r w:rsidR="00521972" w:rsidRPr="000F197A">
        <w:rPr>
          <w:rFonts w:ascii="Times New Roman" w:hAnsi="Times New Roman" w:cs="Times New Roman"/>
          <w:sz w:val="24"/>
          <w:szCs w:val="24"/>
        </w:rPr>
        <w:t xml:space="preserve"> per canto through the three sections of </w:t>
      </w:r>
      <w:r w:rsidR="00E27995" w:rsidRPr="000F197A">
        <w:rPr>
          <w:rFonts w:ascii="Times New Roman" w:hAnsi="Times New Roman" w:cs="Times New Roman"/>
          <w:sz w:val="24"/>
          <w:szCs w:val="24"/>
        </w:rPr>
        <w:t>Dante’s Inferno, Purgatorio, and Paradiso.</w:t>
      </w:r>
      <w:r w:rsidR="00F322F6" w:rsidRPr="000F197A">
        <w:rPr>
          <w:rFonts w:ascii="Times New Roman" w:hAnsi="Times New Roman" w:cs="Times New Roman"/>
          <w:sz w:val="24"/>
          <w:szCs w:val="24"/>
        </w:rPr>
        <w:t xml:space="preserve"> </w:t>
      </w:r>
      <w:r w:rsidR="0035167E" w:rsidRPr="000F197A">
        <w:rPr>
          <w:rFonts w:ascii="Times New Roman" w:hAnsi="Times New Roman" w:cs="Times New Roman"/>
          <w:sz w:val="24"/>
          <w:szCs w:val="24"/>
        </w:rPr>
        <w:t xml:space="preserve">For the investigation, we utilize the Python 3.6 scripting language, </w:t>
      </w:r>
      <w:r w:rsidR="002C2833" w:rsidRPr="000F197A">
        <w:rPr>
          <w:rFonts w:ascii="Times New Roman" w:hAnsi="Times New Roman" w:cs="Times New Roman"/>
          <w:sz w:val="24"/>
          <w:szCs w:val="24"/>
        </w:rPr>
        <w:t xml:space="preserve">the Pandas module for data processing, and the TextBlob </w:t>
      </w:r>
      <w:r w:rsidR="0069713A" w:rsidRPr="000F197A">
        <w:rPr>
          <w:rFonts w:ascii="Times New Roman" w:hAnsi="Times New Roman" w:cs="Times New Roman"/>
          <w:sz w:val="24"/>
          <w:szCs w:val="24"/>
        </w:rPr>
        <w:t xml:space="preserve">module for text processing and sentiment </w:t>
      </w:r>
      <w:r w:rsidR="002F2139" w:rsidRPr="000F197A">
        <w:rPr>
          <w:rFonts w:ascii="Times New Roman" w:hAnsi="Times New Roman" w:cs="Times New Roman"/>
          <w:sz w:val="24"/>
          <w:szCs w:val="24"/>
        </w:rPr>
        <w:t xml:space="preserve">polarity </w:t>
      </w:r>
      <w:r w:rsidR="00177A24" w:rsidRPr="000F197A">
        <w:rPr>
          <w:rFonts w:ascii="Times New Roman" w:hAnsi="Times New Roman" w:cs="Times New Roman"/>
          <w:sz w:val="24"/>
          <w:szCs w:val="24"/>
        </w:rPr>
        <w:t xml:space="preserve">calculations. </w:t>
      </w:r>
      <w:r w:rsidR="005C6088" w:rsidRPr="000F197A">
        <w:rPr>
          <w:rFonts w:ascii="Times New Roman" w:hAnsi="Times New Roman" w:cs="Times New Roman"/>
          <w:sz w:val="24"/>
          <w:szCs w:val="24"/>
        </w:rPr>
        <w:t>The TextBlob module utilizes a lexicon-based sentiment mapping, meaning it is trained on a</w:t>
      </w:r>
      <w:r w:rsidR="006335C9" w:rsidRPr="000F197A">
        <w:rPr>
          <w:rFonts w:ascii="Times New Roman" w:hAnsi="Times New Roman" w:cs="Times New Roman"/>
          <w:sz w:val="24"/>
          <w:szCs w:val="24"/>
        </w:rPr>
        <w:t xml:space="preserve"> specific, internal dataset that has been previously labeled with sentiment and generalized for cross-domain use</w:t>
      </w:r>
      <w:r w:rsidR="00207890" w:rsidRPr="000F197A">
        <w:rPr>
          <w:rFonts w:ascii="Times New Roman" w:hAnsi="Times New Roman" w:cs="Times New Roman"/>
          <w:sz w:val="24"/>
          <w:szCs w:val="24"/>
        </w:rPr>
        <w:t xml:space="preserve"> to account for dependencies in context and </w:t>
      </w:r>
      <w:r w:rsidR="00173BB8" w:rsidRPr="000F197A">
        <w:rPr>
          <w:rFonts w:ascii="Times New Roman" w:hAnsi="Times New Roman" w:cs="Times New Roman"/>
          <w:sz w:val="24"/>
          <w:szCs w:val="24"/>
        </w:rPr>
        <w:t>sense</w:t>
      </w:r>
      <w:r w:rsidR="00473060">
        <w:rPr>
          <w:rFonts w:ascii="Times New Roman" w:hAnsi="Times New Roman" w:cs="Times New Roman"/>
          <w:sz w:val="24"/>
          <w:szCs w:val="24"/>
        </w:rPr>
        <w:t xml:space="preserve"> of usage</w:t>
      </w:r>
      <w:r w:rsidR="006335C9" w:rsidRPr="000F197A">
        <w:rPr>
          <w:rFonts w:ascii="Times New Roman" w:hAnsi="Times New Roman" w:cs="Times New Roman"/>
          <w:sz w:val="24"/>
          <w:szCs w:val="24"/>
        </w:rPr>
        <w:t xml:space="preserve">. </w:t>
      </w:r>
      <w:r w:rsidR="00190540" w:rsidRPr="000F197A">
        <w:rPr>
          <w:rFonts w:ascii="Times New Roman" w:hAnsi="Times New Roman" w:cs="Times New Roman"/>
          <w:sz w:val="24"/>
          <w:szCs w:val="24"/>
        </w:rPr>
        <w:t xml:space="preserve">In this case, </w:t>
      </w:r>
      <w:r w:rsidR="00D956D3">
        <w:rPr>
          <w:rFonts w:ascii="Times New Roman" w:hAnsi="Times New Roman" w:cs="Times New Roman"/>
          <w:sz w:val="24"/>
          <w:szCs w:val="24"/>
        </w:rPr>
        <w:t xml:space="preserve">the </w:t>
      </w:r>
      <w:r w:rsidR="00AA1CE8" w:rsidRPr="000F197A">
        <w:rPr>
          <w:rFonts w:ascii="Times New Roman" w:hAnsi="Times New Roman" w:cs="Times New Roman"/>
          <w:sz w:val="24"/>
          <w:szCs w:val="24"/>
        </w:rPr>
        <w:t xml:space="preserve">TextBlob </w:t>
      </w:r>
      <w:r w:rsidR="00D956D3">
        <w:rPr>
          <w:rFonts w:ascii="Times New Roman" w:hAnsi="Times New Roman" w:cs="Times New Roman"/>
          <w:sz w:val="24"/>
          <w:szCs w:val="24"/>
        </w:rPr>
        <w:t xml:space="preserve">sentiment model </w:t>
      </w:r>
      <w:r w:rsidR="00AA1CE8" w:rsidRPr="000F197A">
        <w:rPr>
          <w:rFonts w:ascii="Times New Roman" w:hAnsi="Times New Roman" w:cs="Times New Roman"/>
          <w:sz w:val="24"/>
          <w:szCs w:val="24"/>
        </w:rPr>
        <w:t xml:space="preserve">is trained on </w:t>
      </w:r>
      <w:r w:rsidR="001C7A21" w:rsidRPr="000F197A">
        <w:rPr>
          <w:rFonts w:ascii="Times New Roman" w:hAnsi="Times New Roman" w:cs="Times New Roman"/>
          <w:sz w:val="24"/>
          <w:szCs w:val="24"/>
        </w:rPr>
        <w:t>the WordNet</w:t>
      </w:r>
      <w:r w:rsidR="00177413" w:rsidRPr="000F197A">
        <w:rPr>
          <w:rFonts w:ascii="Times New Roman" w:hAnsi="Times New Roman" w:cs="Times New Roman"/>
          <w:sz w:val="24"/>
          <w:szCs w:val="24"/>
        </w:rPr>
        <w:t xml:space="preserve">3 lexical database </w:t>
      </w:r>
      <w:r w:rsidR="00177413" w:rsidRPr="000F197A">
        <w:rPr>
          <w:rFonts w:ascii="Times New Roman" w:hAnsi="Times New Roman" w:cs="Times New Roman"/>
          <w:sz w:val="24"/>
          <w:szCs w:val="24"/>
          <w:highlight w:val="yellow"/>
        </w:rPr>
        <w:t>(CITATION)</w:t>
      </w:r>
      <w:r w:rsidR="007D3AA7" w:rsidRPr="000F197A">
        <w:rPr>
          <w:rFonts w:ascii="Times New Roman" w:hAnsi="Times New Roman" w:cs="Times New Roman"/>
          <w:sz w:val="24"/>
          <w:szCs w:val="24"/>
        </w:rPr>
        <w:t>.</w:t>
      </w:r>
      <w:r w:rsidR="00E413DA" w:rsidRPr="000F197A">
        <w:rPr>
          <w:rFonts w:ascii="Times New Roman" w:hAnsi="Times New Roman" w:cs="Times New Roman"/>
          <w:sz w:val="24"/>
          <w:szCs w:val="24"/>
        </w:rPr>
        <w:t xml:space="preserve"> </w:t>
      </w:r>
      <w:r w:rsidR="00632AF4" w:rsidRPr="000F197A">
        <w:rPr>
          <w:rFonts w:ascii="Times New Roman" w:hAnsi="Times New Roman" w:cs="Times New Roman"/>
          <w:sz w:val="24"/>
          <w:szCs w:val="24"/>
        </w:rPr>
        <w:t xml:space="preserve">For analysis, we utilize </w:t>
      </w:r>
      <w:r w:rsidR="00662827" w:rsidRPr="000F197A">
        <w:rPr>
          <w:rFonts w:ascii="Times New Roman" w:hAnsi="Times New Roman" w:cs="Times New Roman"/>
          <w:sz w:val="24"/>
          <w:szCs w:val="24"/>
        </w:rPr>
        <w:t xml:space="preserve">the Project Gutenberg rendition of Dante’s Divine Comedy as translated by </w:t>
      </w:r>
      <w:r w:rsidR="001C7C1F" w:rsidRPr="000F197A">
        <w:rPr>
          <w:rFonts w:ascii="Times New Roman" w:hAnsi="Times New Roman" w:cs="Times New Roman"/>
          <w:sz w:val="24"/>
          <w:szCs w:val="24"/>
        </w:rPr>
        <w:t>Rev. H. F. Cary</w:t>
      </w:r>
      <w:r w:rsidR="00581391" w:rsidRPr="000F197A">
        <w:rPr>
          <w:rFonts w:ascii="Times New Roman" w:hAnsi="Times New Roman" w:cs="Times New Roman"/>
          <w:sz w:val="24"/>
          <w:szCs w:val="24"/>
        </w:rPr>
        <w:t xml:space="preserve"> </w:t>
      </w:r>
      <w:r w:rsidR="00581391" w:rsidRPr="000F197A">
        <w:rPr>
          <w:rFonts w:ascii="Times New Roman" w:hAnsi="Times New Roman" w:cs="Times New Roman"/>
          <w:sz w:val="24"/>
          <w:szCs w:val="24"/>
          <w:highlight w:val="yellow"/>
        </w:rPr>
        <w:t>(CITATION)</w:t>
      </w:r>
      <w:r w:rsidR="000916E9" w:rsidRPr="000F197A">
        <w:rPr>
          <w:rFonts w:ascii="Times New Roman" w:hAnsi="Times New Roman" w:cs="Times New Roman"/>
          <w:sz w:val="24"/>
          <w:szCs w:val="24"/>
        </w:rPr>
        <w:t>.</w:t>
      </w:r>
      <w:r w:rsidR="00FF6ED2">
        <w:rPr>
          <w:rFonts w:ascii="Times New Roman" w:hAnsi="Times New Roman" w:cs="Times New Roman"/>
          <w:sz w:val="24"/>
          <w:szCs w:val="24"/>
        </w:rPr>
        <w:t xml:space="preserve"> </w:t>
      </w:r>
      <w:r w:rsidR="00016521">
        <w:rPr>
          <w:rFonts w:ascii="Times New Roman" w:hAnsi="Times New Roman" w:cs="Times New Roman"/>
          <w:sz w:val="24"/>
          <w:szCs w:val="24"/>
        </w:rPr>
        <w:t xml:space="preserve">Given the </w:t>
      </w:r>
      <w:r w:rsidR="00502FB5">
        <w:rPr>
          <w:rFonts w:ascii="Times New Roman" w:hAnsi="Times New Roman" w:cs="Times New Roman"/>
          <w:sz w:val="24"/>
          <w:szCs w:val="24"/>
        </w:rPr>
        <w:t>construction of the</w:t>
      </w:r>
      <w:r w:rsidR="00062D3A">
        <w:rPr>
          <w:rFonts w:ascii="Times New Roman" w:hAnsi="Times New Roman" w:cs="Times New Roman"/>
          <w:sz w:val="24"/>
          <w:szCs w:val="24"/>
        </w:rPr>
        <w:t xml:space="preserve"> sentiment analysis algorithm, the clear dependence of the training lexicon should be noted, giving rise to a limitation in this study: the translation </w:t>
      </w:r>
      <w:r w:rsidR="00B26399">
        <w:rPr>
          <w:rFonts w:ascii="Times New Roman" w:hAnsi="Times New Roman" w:cs="Times New Roman"/>
          <w:sz w:val="24"/>
          <w:szCs w:val="24"/>
        </w:rPr>
        <w:t xml:space="preserve">of meaning </w:t>
      </w:r>
      <w:r w:rsidR="00062D3A">
        <w:rPr>
          <w:rFonts w:ascii="Times New Roman" w:hAnsi="Times New Roman" w:cs="Times New Roman"/>
          <w:sz w:val="24"/>
          <w:szCs w:val="24"/>
        </w:rPr>
        <w:t xml:space="preserve">from </w:t>
      </w:r>
      <w:r w:rsidR="00B26399">
        <w:rPr>
          <w:rFonts w:ascii="Times New Roman" w:hAnsi="Times New Roman" w:cs="Times New Roman"/>
          <w:sz w:val="24"/>
          <w:szCs w:val="24"/>
        </w:rPr>
        <w:t xml:space="preserve">WordNet3 lexicon </w:t>
      </w:r>
      <w:r w:rsidR="00E71F7B">
        <w:rPr>
          <w:rFonts w:ascii="Times New Roman" w:hAnsi="Times New Roman" w:cs="Times New Roman"/>
          <w:sz w:val="24"/>
          <w:szCs w:val="24"/>
        </w:rPr>
        <w:t>to our own</w:t>
      </w:r>
      <w:r w:rsidR="007E7291">
        <w:rPr>
          <w:rFonts w:ascii="Times New Roman" w:hAnsi="Times New Roman" w:cs="Times New Roman"/>
          <w:sz w:val="24"/>
          <w:szCs w:val="24"/>
        </w:rPr>
        <w:t xml:space="preserve"> text-specific</w:t>
      </w:r>
      <w:r w:rsidR="00E71F7B">
        <w:rPr>
          <w:rFonts w:ascii="Times New Roman" w:hAnsi="Times New Roman" w:cs="Times New Roman"/>
          <w:sz w:val="24"/>
          <w:szCs w:val="24"/>
        </w:rPr>
        <w:t xml:space="preserve">, Dante based lexicon. </w:t>
      </w:r>
      <w:r w:rsidR="00A857B6">
        <w:rPr>
          <w:rFonts w:ascii="Times New Roman" w:hAnsi="Times New Roman" w:cs="Times New Roman"/>
          <w:sz w:val="24"/>
          <w:szCs w:val="24"/>
        </w:rPr>
        <w:t>Since we produce our own domain</w:t>
      </w:r>
      <w:r w:rsidR="00794433">
        <w:rPr>
          <w:rFonts w:ascii="Times New Roman" w:hAnsi="Times New Roman" w:cs="Times New Roman"/>
          <w:sz w:val="24"/>
          <w:szCs w:val="24"/>
        </w:rPr>
        <w:t>-specific</w:t>
      </w:r>
      <w:r w:rsidR="00A857B6">
        <w:rPr>
          <w:rFonts w:ascii="Times New Roman" w:hAnsi="Times New Roman" w:cs="Times New Roman"/>
          <w:sz w:val="24"/>
          <w:szCs w:val="24"/>
        </w:rPr>
        <w:t xml:space="preserve"> lexicon, there is some loss in meaning, and hence, some inaccuracy in calculating </w:t>
      </w:r>
      <w:r w:rsidR="00D8551F">
        <w:rPr>
          <w:rFonts w:ascii="Times New Roman" w:hAnsi="Times New Roman" w:cs="Times New Roman"/>
          <w:sz w:val="24"/>
          <w:szCs w:val="24"/>
        </w:rPr>
        <w:t xml:space="preserve">sentiment. </w:t>
      </w:r>
      <w:r w:rsidR="008D6822">
        <w:rPr>
          <w:rFonts w:ascii="Times New Roman" w:hAnsi="Times New Roman" w:cs="Times New Roman"/>
          <w:sz w:val="24"/>
          <w:szCs w:val="24"/>
        </w:rPr>
        <w:t>This limitation is additionally compounded by issues and stylistic choices in translation</w:t>
      </w:r>
      <w:r w:rsidR="00CE1F49">
        <w:rPr>
          <w:rFonts w:ascii="Times New Roman" w:hAnsi="Times New Roman" w:cs="Times New Roman"/>
          <w:sz w:val="24"/>
          <w:szCs w:val="24"/>
        </w:rPr>
        <w:t xml:space="preserve"> from the text’s original language, Italian</w:t>
      </w:r>
      <w:r w:rsidR="00505A8A">
        <w:rPr>
          <w:rFonts w:ascii="Times New Roman" w:hAnsi="Times New Roman" w:cs="Times New Roman"/>
          <w:sz w:val="24"/>
          <w:szCs w:val="24"/>
        </w:rPr>
        <w:t>.</w:t>
      </w:r>
      <w:r w:rsidR="00DF50F8">
        <w:rPr>
          <w:rFonts w:ascii="Times New Roman" w:hAnsi="Times New Roman" w:cs="Times New Roman"/>
          <w:sz w:val="24"/>
          <w:szCs w:val="24"/>
        </w:rPr>
        <w:t xml:space="preserve"> </w:t>
      </w:r>
      <w:r w:rsidR="00875121">
        <w:rPr>
          <w:rFonts w:ascii="Times New Roman" w:hAnsi="Times New Roman" w:cs="Times New Roman"/>
          <w:sz w:val="24"/>
          <w:szCs w:val="24"/>
        </w:rPr>
        <w:t xml:space="preserve">In this work, we present </w:t>
      </w:r>
      <w:r w:rsidR="00C62AD2">
        <w:rPr>
          <w:rFonts w:ascii="Times New Roman" w:hAnsi="Times New Roman" w:cs="Times New Roman"/>
          <w:sz w:val="24"/>
          <w:szCs w:val="24"/>
        </w:rPr>
        <w:t xml:space="preserve">key findings in a study of </w:t>
      </w:r>
      <w:r w:rsidR="0079051F">
        <w:rPr>
          <w:rFonts w:ascii="Times New Roman" w:hAnsi="Times New Roman" w:cs="Times New Roman"/>
          <w:sz w:val="24"/>
          <w:szCs w:val="24"/>
        </w:rPr>
        <w:t xml:space="preserve">average sentiment across all Canto’s and all sections of Dante’s Divine Comedy, as presented in the Project Gutenberg edition </w:t>
      </w:r>
      <w:r w:rsidR="0079051F" w:rsidRPr="0079051F">
        <w:rPr>
          <w:rFonts w:ascii="Times New Roman" w:hAnsi="Times New Roman" w:cs="Times New Roman"/>
          <w:sz w:val="24"/>
          <w:szCs w:val="24"/>
          <w:highlight w:val="yellow"/>
        </w:rPr>
        <w:t>(CITATION)</w:t>
      </w:r>
      <w:r w:rsidR="0079051F">
        <w:rPr>
          <w:rFonts w:ascii="Times New Roman" w:hAnsi="Times New Roman" w:cs="Times New Roman"/>
          <w:sz w:val="24"/>
          <w:szCs w:val="24"/>
        </w:rPr>
        <w:t xml:space="preserve">. </w:t>
      </w:r>
      <w:r w:rsidR="004C6F5E">
        <w:rPr>
          <w:rFonts w:ascii="Times New Roman" w:hAnsi="Times New Roman" w:cs="Times New Roman"/>
          <w:sz w:val="24"/>
          <w:szCs w:val="24"/>
        </w:rPr>
        <w:t xml:space="preserve">We discuss </w:t>
      </w:r>
      <w:r w:rsidR="00EF49C5">
        <w:rPr>
          <w:rFonts w:ascii="Times New Roman" w:hAnsi="Times New Roman" w:cs="Times New Roman"/>
          <w:sz w:val="24"/>
          <w:szCs w:val="24"/>
        </w:rPr>
        <w:t xml:space="preserve">average sentiment along with average rates of changes </w:t>
      </w:r>
      <w:r w:rsidR="00266DC7">
        <w:rPr>
          <w:rFonts w:ascii="Times New Roman" w:hAnsi="Times New Roman" w:cs="Times New Roman"/>
          <w:sz w:val="24"/>
          <w:szCs w:val="24"/>
        </w:rPr>
        <w:t>and points of inflections in the story’s chronology.</w:t>
      </w:r>
      <w:bookmarkStart w:id="0" w:name="_GoBack"/>
      <w:bookmarkEnd w:id="0"/>
    </w:p>
    <w:sectPr w:rsidR="00195BE5" w:rsidRPr="000F19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DEwsjCzMLA0MzZS0lEKTi0uzszPAykwrAUA2YebNiwAAAA="/>
  </w:docVars>
  <w:rsids>
    <w:rsidRoot w:val="009723C7"/>
    <w:rsid w:val="00016521"/>
    <w:rsid w:val="0004136D"/>
    <w:rsid w:val="00062D3A"/>
    <w:rsid w:val="000916E9"/>
    <w:rsid w:val="000A08ED"/>
    <w:rsid w:val="000F197A"/>
    <w:rsid w:val="00172A1B"/>
    <w:rsid w:val="00173BB8"/>
    <w:rsid w:val="00177413"/>
    <w:rsid w:val="00177A24"/>
    <w:rsid w:val="00190540"/>
    <w:rsid w:val="00195BE5"/>
    <w:rsid w:val="0019640E"/>
    <w:rsid w:val="001C7A21"/>
    <w:rsid w:val="001C7C1F"/>
    <w:rsid w:val="001D75C4"/>
    <w:rsid w:val="001E57DE"/>
    <w:rsid w:val="00204A07"/>
    <w:rsid w:val="00207890"/>
    <w:rsid w:val="002522BA"/>
    <w:rsid w:val="00266DC7"/>
    <w:rsid w:val="00286980"/>
    <w:rsid w:val="00291F00"/>
    <w:rsid w:val="002940DC"/>
    <w:rsid w:val="002A1749"/>
    <w:rsid w:val="002C2833"/>
    <w:rsid w:val="002C6737"/>
    <w:rsid w:val="002F2139"/>
    <w:rsid w:val="0035167E"/>
    <w:rsid w:val="003C10C4"/>
    <w:rsid w:val="003D462D"/>
    <w:rsid w:val="003F69E9"/>
    <w:rsid w:val="00410188"/>
    <w:rsid w:val="0044311C"/>
    <w:rsid w:val="00473060"/>
    <w:rsid w:val="004B667B"/>
    <w:rsid w:val="004C6F5E"/>
    <w:rsid w:val="00502FB5"/>
    <w:rsid w:val="00505A8A"/>
    <w:rsid w:val="00521972"/>
    <w:rsid w:val="00524AE3"/>
    <w:rsid w:val="00581391"/>
    <w:rsid w:val="0059610F"/>
    <w:rsid w:val="005C6088"/>
    <w:rsid w:val="005C7934"/>
    <w:rsid w:val="005F18FA"/>
    <w:rsid w:val="005F3C68"/>
    <w:rsid w:val="00616580"/>
    <w:rsid w:val="00632AF4"/>
    <w:rsid w:val="006335C9"/>
    <w:rsid w:val="00662827"/>
    <w:rsid w:val="0069713A"/>
    <w:rsid w:val="006B0F55"/>
    <w:rsid w:val="00763AFB"/>
    <w:rsid w:val="0079051F"/>
    <w:rsid w:val="00794433"/>
    <w:rsid w:val="007A36FB"/>
    <w:rsid w:val="007A762D"/>
    <w:rsid w:val="007D2688"/>
    <w:rsid w:val="007D3AA7"/>
    <w:rsid w:val="007E7291"/>
    <w:rsid w:val="00802039"/>
    <w:rsid w:val="00814663"/>
    <w:rsid w:val="00821DE7"/>
    <w:rsid w:val="00822BB4"/>
    <w:rsid w:val="00855B9A"/>
    <w:rsid w:val="00865746"/>
    <w:rsid w:val="0087406D"/>
    <w:rsid w:val="00875121"/>
    <w:rsid w:val="0089508E"/>
    <w:rsid w:val="008C3B2A"/>
    <w:rsid w:val="008D6822"/>
    <w:rsid w:val="00922EE6"/>
    <w:rsid w:val="009723C7"/>
    <w:rsid w:val="00A857B6"/>
    <w:rsid w:val="00AA1CE8"/>
    <w:rsid w:val="00AB79AB"/>
    <w:rsid w:val="00B26399"/>
    <w:rsid w:val="00B36BD0"/>
    <w:rsid w:val="00BB55F9"/>
    <w:rsid w:val="00BF13A8"/>
    <w:rsid w:val="00C16B2A"/>
    <w:rsid w:val="00C62AD2"/>
    <w:rsid w:val="00C6338C"/>
    <w:rsid w:val="00C953F7"/>
    <w:rsid w:val="00CE1F49"/>
    <w:rsid w:val="00D272A7"/>
    <w:rsid w:val="00D569C6"/>
    <w:rsid w:val="00D8551F"/>
    <w:rsid w:val="00D956D3"/>
    <w:rsid w:val="00DF50F8"/>
    <w:rsid w:val="00E27995"/>
    <w:rsid w:val="00E413DA"/>
    <w:rsid w:val="00E62628"/>
    <w:rsid w:val="00E71F7B"/>
    <w:rsid w:val="00EF49C5"/>
    <w:rsid w:val="00F15491"/>
    <w:rsid w:val="00F322F6"/>
    <w:rsid w:val="00F35802"/>
    <w:rsid w:val="00FE3D08"/>
    <w:rsid w:val="00FE77DF"/>
    <w:rsid w:val="00FF6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9F7B8"/>
  <w15:chartTrackingRefBased/>
  <w15:docId w15:val="{A024572A-3F85-4383-A1A4-86A825050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76</Words>
  <Characters>1578</Characters>
  <Application>Microsoft Office Word</Application>
  <DocSecurity>0</DocSecurity>
  <Lines>13</Lines>
  <Paragraphs>3</Paragraphs>
  <ScaleCrop>false</ScaleCrop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t Pant</dc:creator>
  <cp:keywords/>
  <dc:description/>
  <cp:lastModifiedBy>Aniket Pant</cp:lastModifiedBy>
  <cp:revision>126</cp:revision>
  <dcterms:created xsi:type="dcterms:W3CDTF">2019-12-15T20:07:00Z</dcterms:created>
  <dcterms:modified xsi:type="dcterms:W3CDTF">2019-12-15T21:00:00Z</dcterms:modified>
</cp:coreProperties>
</file>